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FD69F" w14:textId="77777777" w:rsidR="007A2594" w:rsidRDefault="00837AF0">
      <w:pPr>
        <w:pStyle w:val="Heading1"/>
        <w:spacing w:before="240" w:after="0" w:line="259" w:lineRule="auto"/>
        <w:rPr>
          <w:rFonts w:ascii="Calibri" w:eastAsia="Calibri" w:hAnsi="Calibri" w:cs="Calibri"/>
          <w:color w:val="2E75B5"/>
          <w:sz w:val="32"/>
          <w:szCs w:val="32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t>Mojaloop data at rest (Databases)</w:t>
      </w:r>
    </w:p>
    <w:p w14:paraId="0049435E" w14:textId="77777777" w:rsidR="007A2594" w:rsidRDefault="00837AF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jaloop data at rest include information from the following sources:</w:t>
      </w:r>
    </w:p>
    <w:p w14:paraId="15AA2A12" w14:textId="77777777" w:rsidR="007A2594" w:rsidRDefault="00837AF0">
      <w:pPr>
        <w:numPr>
          <w:ilvl w:val="0"/>
          <w:numId w:val="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pplication logs</w:t>
      </w:r>
    </w:p>
    <w:p w14:paraId="3C1CB280" w14:textId="77777777" w:rsidR="007A2594" w:rsidRDefault="00837AF0">
      <w:pPr>
        <w:numPr>
          <w:ilvl w:val="0"/>
          <w:numId w:val="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ystem and infrastructure configuration files</w:t>
      </w:r>
    </w:p>
    <w:p w14:paraId="33F8AA66" w14:textId="77777777" w:rsidR="007A2594" w:rsidRDefault="00837AF0">
      <w:pPr>
        <w:numPr>
          <w:ilvl w:val="0"/>
          <w:numId w:val="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ystem and Application logs</w:t>
      </w:r>
    </w:p>
    <w:p w14:paraId="65ADD2FC" w14:textId="77777777" w:rsidR="007A2594" w:rsidRDefault="00837AF0">
      <w:pPr>
        <w:numPr>
          <w:ilvl w:val="0"/>
          <w:numId w:val="4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atabases</w:t>
      </w:r>
    </w:p>
    <w:p w14:paraId="5883F5C5" w14:textId="77777777" w:rsidR="007A2594" w:rsidRDefault="007A2594">
      <w:pPr>
        <w:rPr>
          <w:rFonts w:ascii="Calibri" w:eastAsia="Calibri" w:hAnsi="Calibri" w:cs="Calibri"/>
        </w:rPr>
      </w:pPr>
    </w:p>
    <w:p w14:paraId="597879CE" w14:textId="3348FF9A" w:rsidR="007A2594" w:rsidRDefault="00837AF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standard's foundation</w:t>
      </w:r>
      <w:r>
        <w:rPr>
          <w:rFonts w:ascii="Calibri" w:eastAsia="Calibri" w:hAnsi="Calibri" w:cs="Calibri"/>
        </w:rPr>
        <w:t xml:space="preserve"> is a set of important</w:t>
      </w:r>
      <w:r>
        <w:rPr>
          <w:rFonts w:ascii="Calibri" w:eastAsia="Calibri" w:hAnsi="Calibri" w:cs="Calibri"/>
        </w:rPr>
        <w:t xml:space="preserve"> database security events and actions derived from and mapped to compliance and security requirements </w:t>
      </w:r>
      <w:r>
        <w:rPr>
          <w:rFonts w:ascii="Calibri" w:eastAsia="Calibri" w:hAnsi="Calibri" w:cs="Calibri"/>
        </w:rPr>
        <w:t>critical for payment providers. These compliance standards include:</w:t>
      </w:r>
    </w:p>
    <w:p w14:paraId="7DE5BB9C" w14:textId="77777777" w:rsidR="007A2594" w:rsidRDefault="007A2594">
      <w:pPr>
        <w:rPr>
          <w:rFonts w:ascii="Calibri" w:eastAsia="Calibri" w:hAnsi="Calibri" w:cs="Calibri"/>
        </w:rPr>
      </w:pPr>
    </w:p>
    <w:p w14:paraId="715B3F76" w14:textId="77777777" w:rsidR="007A2594" w:rsidRDefault="00837AF0">
      <w:pPr>
        <w:numPr>
          <w:ilvl w:val="0"/>
          <w:numId w:val="6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PCI DSS</w:t>
      </w:r>
    </w:p>
    <w:p w14:paraId="549E925E" w14:textId="77777777" w:rsidR="007A2594" w:rsidRDefault="00837AF0">
      <w:pPr>
        <w:numPr>
          <w:ilvl w:val="0"/>
          <w:numId w:val="6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SOX/COBIT</w:t>
      </w:r>
    </w:p>
    <w:p w14:paraId="62620DC4" w14:textId="77777777" w:rsidR="007A2594" w:rsidRDefault="00837AF0">
      <w:pPr>
        <w:numPr>
          <w:ilvl w:val="0"/>
          <w:numId w:val="6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ISO 27001</w:t>
      </w:r>
    </w:p>
    <w:p w14:paraId="66B70E70" w14:textId="77777777" w:rsidR="007A2594" w:rsidRDefault="00837AF0">
      <w:pPr>
        <w:numPr>
          <w:ilvl w:val="0"/>
          <w:numId w:val="6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NIST 800-53</w:t>
      </w:r>
    </w:p>
    <w:p w14:paraId="17B1D0A8" w14:textId="77777777" w:rsidR="007A2594" w:rsidRDefault="00837AF0">
      <w:pPr>
        <w:numPr>
          <w:ilvl w:val="0"/>
          <w:numId w:val="6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IS Benchmarks</w:t>
      </w:r>
    </w:p>
    <w:p w14:paraId="1B9E7B13" w14:textId="77777777" w:rsidR="007A2594" w:rsidRDefault="007A2594">
      <w:pPr>
        <w:rPr>
          <w:rFonts w:ascii="Calibri" w:eastAsia="Calibri" w:hAnsi="Calibri" w:cs="Calibri"/>
        </w:rPr>
      </w:pPr>
    </w:p>
    <w:p w14:paraId="29E44AAA" w14:textId="77777777" w:rsidR="007A2594" w:rsidRDefault="00837AF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ome common database vulnerabilities as seen from a STRIDE threat </w:t>
      </w:r>
      <w:proofErr w:type="gramStart"/>
      <w:r>
        <w:rPr>
          <w:rFonts w:ascii="Calibri" w:eastAsia="Calibri" w:hAnsi="Calibri" w:cs="Calibri"/>
        </w:rPr>
        <w:t>model  include</w:t>
      </w:r>
      <w:proofErr w:type="gramEnd"/>
      <w:r>
        <w:rPr>
          <w:rFonts w:ascii="Calibri" w:eastAsia="Calibri" w:hAnsi="Calibri" w:cs="Calibri"/>
        </w:rPr>
        <w:t>:</w:t>
      </w:r>
    </w:p>
    <w:p w14:paraId="36112F87" w14:textId="77777777" w:rsidR="007A2594" w:rsidRDefault="007A2594"/>
    <w:p w14:paraId="4C592ABB" w14:textId="77777777" w:rsidR="007A2594" w:rsidRDefault="007A2594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65"/>
        <w:gridCol w:w="1080"/>
        <w:gridCol w:w="1035"/>
        <w:gridCol w:w="900"/>
        <w:gridCol w:w="945"/>
        <w:gridCol w:w="885"/>
        <w:gridCol w:w="1050"/>
      </w:tblGrid>
      <w:tr w:rsidR="007A2594" w14:paraId="6FAD7AB7" w14:textId="77777777">
        <w:trPr>
          <w:trHeight w:val="420"/>
        </w:trPr>
        <w:tc>
          <w:tcPr>
            <w:tcW w:w="346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915DD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5895" w:type="dxa"/>
            <w:gridSpan w:val="6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86F2B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TRIDE (See Appendix)</w:t>
            </w:r>
          </w:p>
        </w:tc>
      </w:tr>
      <w:tr w:rsidR="007A2594" w14:paraId="675D91DF" w14:textId="77777777">
        <w:tc>
          <w:tcPr>
            <w:tcW w:w="346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9C43A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VULNERABILITY</w:t>
            </w:r>
          </w:p>
        </w:tc>
        <w:tc>
          <w:tcPr>
            <w:tcW w:w="108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9C7C0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S</w:t>
            </w:r>
          </w:p>
        </w:tc>
        <w:tc>
          <w:tcPr>
            <w:tcW w:w="103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0F322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T</w:t>
            </w:r>
          </w:p>
        </w:tc>
        <w:tc>
          <w:tcPr>
            <w:tcW w:w="90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C25C8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R</w:t>
            </w:r>
          </w:p>
        </w:tc>
        <w:tc>
          <w:tcPr>
            <w:tcW w:w="94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25FF7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</w:t>
            </w:r>
          </w:p>
        </w:tc>
        <w:tc>
          <w:tcPr>
            <w:tcW w:w="88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87FAA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D</w:t>
            </w:r>
          </w:p>
        </w:tc>
        <w:tc>
          <w:tcPr>
            <w:tcW w:w="105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67D31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E</w:t>
            </w:r>
          </w:p>
        </w:tc>
      </w:tr>
      <w:tr w:rsidR="007A2594" w14:paraId="66F25F38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20662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ccess control (no least privilege)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BA66F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CB915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51C6B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FFAC7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49031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C70DA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</w:tr>
      <w:tr w:rsidR="007A2594" w14:paraId="4B780DEA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BC347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QL injection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F7620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382DD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03EF0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B5130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6434E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0C8E7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7A2594" w14:paraId="355D4242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AA9F4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eak audit trails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6D301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98D48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DB450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B1A88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5B976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8A6A1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7A2594" w14:paraId="4E8B6BA1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C3BAA9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nial of service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DCD9AF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7E4D1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20263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26F59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68BF0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35186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7A2594" w14:paraId="4B2989AD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CD32F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munication protocol vulnerabilities (encryption)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E87CA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C48CB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1699E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D8C05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16970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6F4C8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  <w:tr w:rsidR="007A2594" w14:paraId="1F263E8B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396B4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Weak authentication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93D9A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CF7FE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283D8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8D4A1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1F231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50323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</w:tr>
      <w:tr w:rsidR="007A2594" w14:paraId="4B2FB138" w14:textId="77777777"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A1278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adequate recovery options</w:t>
            </w:r>
          </w:p>
        </w:tc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3535E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22BD2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7D5A2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B6020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8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36EEA" w14:textId="77777777" w:rsidR="007A2594" w:rsidRDefault="00837A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2BED4" w14:textId="77777777" w:rsidR="007A2594" w:rsidRDefault="007A2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alibri" w:eastAsia="Calibri" w:hAnsi="Calibri" w:cs="Calibri"/>
              </w:rPr>
            </w:pPr>
          </w:p>
        </w:tc>
      </w:tr>
    </w:tbl>
    <w:p w14:paraId="7FAE81E3" w14:textId="77777777" w:rsidR="007A2594" w:rsidRDefault="007A2594"/>
    <w:p w14:paraId="64B9EBC8" w14:textId="77777777" w:rsidR="007A2594" w:rsidRDefault="00837AF0">
      <w:r>
        <w:rPr>
          <w:rFonts w:ascii="Calibri" w:eastAsia="Calibri" w:hAnsi="Calibri" w:cs="Calibri"/>
          <w:color w:val="2E75B5"/>
          <w:sz w:val="32"/>
          <w:szCs w:val="32"/>
        </w:rPr>
        <w:t>Mojaloop environment databases:</w:t>
      </w:r>
    </w:p>
    <w:p w14:paraId="4B973D7C" w14:textId="77777777" w:rsidR="007A2594" w:rsidRDefault="00837AF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following are the application datastores identified in Mojaloop and their associated data:</w:t>
      </w:r>
    </w:p>
    <w:p w14:paraId="041E921F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dis - Cache data</w:t>
      </w:r>
    </w:p>
    <w:p w14:paraId="23D85B19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ngoDB - Central Event Processor Data</w:t>
      </w:r>
    </w:p>
    <w:p w14:paraId="3E2B8B86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MySQL - Transactional Data</w:t>
      </w:r>
    </w:p>
    <w:p w14:paraId="27946B6C" w14:textId="77777777" w:rsidR="007A2594" w:rsidRDefault="00837AF0">
      <w:pPr>
        <w:numPr>
          <w:ilvl w:val="1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entral Ledger</w:t>
      </w:r>
    </w:p>
    <w:p w14:paraId="03E9DC9D" w14:textId="77777777" w:rsidR="007A2594" w:rsidRDefault="00837AF0">
      <w:pPr>
        <w:numPr>
          <w:ilvl w:val="1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ccount Lookup</w:t>
      </w:r>
    </w:p>
    <w:p w14:paraId="3DC1265D" w14:textId="77777777" w:rsidR="007A2594" w:rsidRDefault="00837AF0">
      <w:pPr>
        <w:numPr>
          <w:ilvl w:val="1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uoting Service</w:t>
      </w:r>
    </w:p>
    <w:p w14:paraId="35E98185" w14:textId="77777777" w:rsidR="007A2594" w:rsidRDefault="00837AF0">
      <w:pPr>
        <w:numPr>
          <w:ilvl w:val="1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entral Settlements</w:t>
      </w:r>
    </w:p>
    <w:p w14:paraId="5A1AACF2" w14:textId="77777777" w:rsidR="007A2594" w:rsidRDefault="00837AF0">
      <w:pPr>
        <w:numPr>
          <w:ilvl w:val="1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ransactio</w:t>
      </w:r>
      <w:r>
        <w:rPr>
          <w:rFonts w:ascii="Calibri" w:eastAsia="Calibri" w:hAnsi="Calibri" w:cs="Calibri"/>
        </w:rPr>
        <w:t>n Requests</w:t>
      </w:r>
    </w:p>
    <w:p w14:paraId="4C69B3C1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entral Event Processor</w:t>
      </w:r>
    </w:p>
    <w:p w14:paraId="0E21C5EA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afka - Stream information</w:t>
      </w:r>
    </w:p>
    <w:p w14:paraId="40B24A78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ocker / Kubernetes volumes</w:t>
      </w:r>
    </w:p>
    <w:p w14:paraId="12DFBABC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FK for security and application event logging</w:t>
      </w:r>
    </w:p>
    <w:p w14:paraId="2C0B694F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metheus / Grafana for application uptime monitoring</w:t>
      </w:r>
    </w:p>
    <w:p w14:paraId="4CD3B937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SO2 - MySQL Database storing user and API authentication inform</w:t>
      </w:r>
      <w:r>
        <w:rPr>
          <w:rFonts w:ascii="Calibri" w:eastAsia="Calibri" w:hAnsi="Calibri" w:cs="Calibri"/>
        </w:rPr>
        <w:t>ation and secrets management.</w:t>
      </w:r>
    </w:p>
    <w:p w14:paraId="717551B0" w14:textId="77777777" w:rsidR="007A2594" w:rsidRDefault="00837AF0">
      <w:pPr>
        <w:numPr>
          <w:ilvl w:val="0"/>
          <w:numId w:val="1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athfinder used by Account lookup service.</w:t>
      </w:r>
    </w:p>
    <w:p w14:paraId="3CCBBD8E" w14:textId="77777777" w:rsidR="007A2594" w:rsidRDefault="007A2594"/>
    <w:p w14:paraId="6F33CAB9" w14:textId="31AC5239" w:rsidR="007A2594" w:rsidRDefault="00837AF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is document assumes </w:t>
      </w:r>
      <w:r>
        <w:rPr>
          <w:rFonts w:ascii="Calibri" w:eastAsia="Calibri" w:hAnsi="Calibri" w:cs="Calibri"/>
        </w:rPr>
        <w:t>community versions of databases;</w:t>
      </w:r>
      <w:r>
        <w:rPr>
          <w:rFonts w:ascii="Calibri" w:eastAsia="Calibri" w:hAnsi="Calibri" w:cs="Calibri"/>
        </w:rPr>
        <w:t xml:space="preserve"> hence recommendations may include some features available only in enterprise versions of the same databases (MySQL, Red</w:t>
      </w:r>
      <w:r>
        <w:rPr>
          <w:rFonts w:ascii="Calibri" w:eastAsia="Calibri" w:hAnsi="Calibri" w:cs="Calibri"/>
        </w:rPr>
        <w:t xml:space="preserve">is, </w:t>
      </w:r>
      <w:proofErr w:type="spellStart"/>
      <w:r>
        <w:rPr>
          <w:rFonts w:ascii="Calibri" w:eastAsia="Calibri" w:hAnsi="Calibri" w:cs="Calibri"/>
        </w:rPr>
        <w:t>Percona</w:t>
      </w:r>
      <w:proofErr w:type="spellEnd"/>
      <w:r>
        <w:rPr>
          <w:rFonts w:ascii="Calibri" w:eastAsia="Calibri" w:hAnsi="Calibri" w:cs="Calibri"/>
        </w:rPr>
        <w:t>).</w:t>
      </w:r>
    </w:p>
    <w:p w14:paraId="30F508C1" w14:textId="77777777" w:rsidR="007A2594" w:rsidRDefault="00837AF0">
      <w:pPr>
        <w:pStyle w:val="Heading1"/>
        <w:spacing w:before="240" w:after="0" w:line="259" w:lineRule="auto"/>
        <w:rPr>
          <w:rFonts w:ascii="Calibri" w:eastAsia="Calibri" w:hAnsi="Calibri" w:cs="Calibri"/>
          <w:color w:val="2E75B5"/>
          <w:sz w:val="32"/>
          <w:szCs w:val="32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t xml:space="preserve">Recommended standards for </w:t>
      </w:r>
      <w:proofErr w:type="gramStart"/>
      <w:r>
        <w:rPr>
          <w:rFonts w:ascii="Calibri" w:eastAsia="Calibri" w:hAnsi="Calibri" w:cs="Calibri"/>
          <w:color w:val="2E75B5"/>
          <w:sz w:val="32"/>
          <w:szCs w:val="32"/>
        </w:rPr>
        <w:t>Databases</w:t>
      </w:r>
      <w:proofErr w:type="gramEnd"/>
      <w:r>
        <w:rPr>
          <w:rFonts w:ascii="Calibri" w:eastAsia="Calibri" w:hAnsi="Calibri" w:cs="Calibri"/>
          <w:color w:val="2E75B5"/>
          <w:sz w:val="32"/>
          <w:szCs w:val="32"/>
        </w:rPr>
        <w:t xml:space="preserve"> </w:t>
      </w:r>
    </w:p>
    <w:p w14:paraId="435D9D2B" w14:textId="302B2B79" w:rsidR="007A2594" w:rsidRDefault="00837AF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ata at rest is static data stored on hard drives archived or not</w:t>
      </w:r>
      <w:r>
        <w:rPr>
          <w:rFonts w:ascii="Calibri" w:eastAsia="Calibri" w:hAnsi="Calibri" w:cs="Calibri"/>
        </w:rPr>
        <w:t xml:space="preserve"> accessed or modified. </w:t>
      </w:r>
      <w:proofErr w:type="gramStart"/>
      <w:r>
        <w:rPr>
          <w:rFonts w:ascii="Calibri" w:eastAsia="Calibri" w:hAnsi="Calibri" w:cs="Calibri"/>
        </w:rPr>
        <w:t>The</w:t>
      </w:r>
      <w:proofErr w:type="gramEnd"/>
      <w:r>
        <w:rPr>
          <w:rFonts w:ascii="Calibri" w:eastAsia="Calibri" w:hAnsi="Calibri" w:cs="Calibri"/>
        </w:rPr>
        <w:t xml:space="preserve"> following protective controls are recommended for Mojaloop data at rest:</w:t>
      </w:r>
    </w:p>
    <w:p w14:paraId="79635847" w14:textId="77777777" w:rsidR="007A2594" w:rsidRDefault="00837AF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duct a data classification exercise to identify types of data at rest within Mojaloop, where they are stored and access controls for each data type.</w:t>
      </w:r>
    </w:p>
    <w:p w14:paraId="733E9DF1" w14:textId="77777777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ccess control restrictions - Enforce access control restrictions using any of the following:</w:t>
      </w:r>
    </w:p>
    <w:p w14:paraId="443E1405" w14:textId="509800B7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dministra</w:t>
      </w:r>
      <w:r>
        <w:rPr>
          <w:rFonts w:ascii="Calibri" w:eastAsia="Calibri" w:hAnsi="Calibri" w:cs="Calibri"/>
        </w:rPr>
        <w:t xml:space="preserve">tor console for databases. This includes </w:t>
      </w:r>
      <w:proofErr w:type="gramStart"/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</w:rPr>
        <w:t>edis</w:t>
      </w:r>
      <w:proofErr w:type="gramEnd"/>
    </w:p>
    <w:p w14:paraId="1C92EC32" w14:textId="691F2AE5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figure role-</w:t>
      </w:r>
      <w:r>
        <w:rPr>
          <w:rFonts w:ascii="Calibri" w:eastAsia="Calibri" w:hAnsi="Calibri" w:cs="Calibri"/>
        </w:rPr>
        <w:t>based access for database users,</w:t>
      </w:r>
      <w:r>
        <w:rPr>
          <w:rFonts w:ascii="Calibri" w:eastAsia="Calibri" w:hAnsi="Calibri" w:cs="Calibri"/>
        </w:rPr>
        <w:t xml:space="preserve"> especially application-</w:t>
      </w:r>
      <w:r>
        <w:rPr>
          <w:rFonts w:ascii="Calibri" w:eastAsia="Calibri" w:hAnsi="Calibri" w:cs="Calibri"/>
        </w:rPr>
        <w:t>wide users that are tied to running services.</w:t>
      </w:r>
    </w:p>
    <w:p w14:paraId="4B7BEE9D" w14:textId="62989DB0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able R</w:t>
      </w:r>
      <w:r>
        <w:rPr>
          <w:rFonts w:ascii="Calibri" w:eastAsia="Calibri" w:hAnsi="Calibri" w:cs="Calibri"/>
        </w:rPr>
        <w:t xml:space="preserve">edis database API unless explicitly needed to run services for cloud </w:t>
      </w:r>
      <w:proofErr w:type="gramStart"/>
      <w:r>
        <w:rPr>
          <w:rFonts w:ascii="Calibri" w:eastAsia="Calibri" w:hAnsi="Calibri" w:cs="Calibri"/>
        </w:rPr>
        <w:t>deployments</w:t>
      </w:r>
      <w:proofErr w:type="gramEnd"/>
    </w:p>
    <w:p w14:paraId="6C7DDC91" w14:textId="495F4713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he</w:t>
      </w:r>
      <w:r>
        <w:rPr>
          <w:rFonts w:ascii="Calibri" w:eastAsia="Calibri" w:hAnsi="Calibri" w:cs="Calibri"/>
        </w:rPr>
        <w:t>n you enable the R</w:t>
      </w:r>
      <w:r>
        <w:rPr>
          <w:rFonts w:ascii="Calibri" w:eastAsia="Calibri" w:hAnsi="Calibri" w:cs="Calibri"/>
        </w:rPr>
        <w:t>edis database API, ensure the API keys for all your Redis implementation owners</w:t>
      </w:r>
      <w:r>
        <w:rPr>
          <w:rFonts w:ascii="Calibri" w:eastAsia="Calibri" w:hAnsi="Calibri" w:cs="Calibri"/>
        </w:rPr>
        <w:t xml:space="preserve"> are securely stored and managed. These can be used to configure and administer the database programmatically</w:t>
      </w:r>
      <w:r>
        <w:rPr>
          <w:rFonts w:ascii="Calibri" w:eastAsia="Calibri" w:hAnsi="Calibri" w:cs="Calibri"/>
        </w:rPr>
        <w:t>.</w:t>
      </w:r>
    </w:p>
    <w:p w14:paraId="33839738" w14:textId="31D5E470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mplement MFA (multi-</w:t>
      </w:r>
      <w:r>
        <w:rPr>
          <w:rFonts w:ascii="Calibri" w:eastAsia="Calibri" w:hAnsi="Calibri" w:cs="Calibri"/>
        </w:rPr>
        <w:t>factor authentication) f</w:t>
      </w:r>
      <w:r>
        <w:rPr>
          <w:rFonts w:ascii="Calibri" w:eastAsia="Calibri" w:hAnsi="Calibri" w:cs="Calibri"/>
        </w:rPr>
        <w:t>or database administrator console access.</w:t>
      </w:r>
    </w:p>
    <w:p w14:paraId="5A4D1296" w14:textId="77777777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figure IP based restrictions on which source IPs can communicate directly with the databases to post/query </w:t>
      </w:r>
      <w:proofErr w:type="gramStart"/>
      <w:r>
        <w:rPr>
          <w:rFonts w:ascii="Calibri" w:eastAsia="Calibri" w:hAnsi="Calibri" w:cs="Calibri"/>
        </w:rPr>
        <w:t>data</w:t>
      </w:r>
      <w:proofErr w:type="gramEnd"/>
    </w:p>
    <w:p w14:paraId="59CEFD20" w14:textId="454BAE82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nable TLS encryption on connections for all services transmitting sensitive data to/</w:t>
      </w:r>
      <w:r>
        <w:rPr>
          <w:rFonts w:ascii="Calibri" w:eastAsia="Calibri" w:hAnsi="Calibri" w:cs="Calibri"/>
        </w:rPr>
        <w:t>from the dat</w:t>
      </w:r>
      <w:r>
        <w:rPr>
          <w:rFonts w:ascii="Calibri" w:eastAsia="Calibri" w:hAnsi="Calibri" w:cs="Calibri"/>
        </w:rPr>
        <w:t>abase. This may impact performance but useful in implementations where PII data needs to be protected,</w:t>
      </w:r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e.g.</w:t>
      </w:r>
      <w:proofErr w:type="gramEnd"/>
      <w:r>
        <w:rPr>
          <w:rFonts w:ascii="Calibri" w:eastAsia="Calibri" w:hAnsi="Calibri" w:cs="Calibri"/>
        </w:rPr>
        <w:t xml:space="preserve"> GDPR.</w:t>
      </w:r>
    </w:p>
    <w:p w14:paraId="74D19F65" w14:textId="5A25F5AD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reate entitlement reports that can be used to review and grant/revoke access to the database. If the entitlement needs management approval thr</w:t>
      </w:r>
      <w:r>
        <w:rPr>
          <w:rFonts w:ascii="Calibri" w:eastAsia="Calibri" w:hAnsi="Calibri" w:cs="Calibri"/>
        </w:rPr>
        <w:t xml:space="preserve">ough a ticketing system, </w:t>
      </w:r>
      <w:r>
        <w:rPr>
          <w:rFonts w:ascii="Calibri" w:eastAsia="Calibri" w:hAnsi="Calibri" w:cs="Calibri"/>
        </w:rPr>
        <w:lastRenderedPageBreak/>
        <w:t xml:space="preserve">adding, suspending, </w:t>
      </w:r>
      <w:proofErr w:type="gramStart"/>
      <w:r>
        <w:rPr>
          <w:rFonts w:ascii="Calibri" w:eastAsia="Calibri" w:hAnsi="Calibri" w:cs="Calibri"/>
        </w:rPr>
        <w:t>deleting</w:t>
      </w:r>
      <w:proofErr w:type="gramEnd"/>
      <w:r>
        <w:rPr>
          <w:rFonts w:ascii="Calibri" w:eastAsia="Calibri" w:hAnsi="Calibri" w:cs="Calibri"/>
        </w:rPr>
        <w:t xml:space="preserve"> or modifying entry</w:t>
      </w:r>
      <w:r>
        <w:rPr>
          <w:rFonts w:ascii="Calibri" w:eastAsia="Calibri" w:hAnsi="Calibri" w:cs="Calibri"/>
        </w:rPr>
        <w:t xml:space="preserve"> should show up in the entitlement report. The compliance department can validate the requests and approval for each entitlement added, </w:t>
      </w:r>
      <w:proofErr w:type="gramStart"/>
      <w:r>
        <w:rPr>
          <w:rFonts w:ascii="Calibri" w:eastAsia="Calibri" w:hAnsi="Calibri" w:cs="Calibri"/>
        </w:rPr>
        <w:t>revoked</w:t>
      </w:r>
      <w:proofErr w:type="gramEnd"/>
      <w:r>
        <w:rPr>
          <w:rFonts w:ascii="Calibri" w:eastAsia="Calibri" w:hAnsi="Calibri" w:cs="Calibri"/>
        </w:rPr>
        <w:t xml:space="preserve"> or modified.</w:t>
      </w:r>
    </w:p>
    <w:p w14:paraId="28DCDFAD" w14:textId="55D61400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xploring PII data encryption</w:t>
      </w:r>
      <w:r>
        <w:rPr>
          <w:rFonts w:ascii="Calibri" w:eastAsia="Calibri" w:hAnsi="Calibri" w:cs="Calibri"/>
        </w:rPr>
        <w:t xml:space="preserve"> to render it unreadable and unusable outside Mojaloop environment should a database export/dump be executed. Options here include data encryption at rest and full database encryption.</w:t>
      </w:r>
    </w:p>
    <w:p w14:paraId="3C7DBE99" w14:textId="70FE2390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figure replication and auto-</w:t>
      </w:r>
      <w:r>
        <w:rPr>
          <w:rFonts w:ascii="Calibri" w:eastAsia="Calibri" w:hAnsi="Calibri" w:cs="Calibri"/>
        </w:rPr>
        <w:t>failover recovery options in the e</w:t>
      </w:r>
      <w:r>
        <w:rPr>
          <w:rFonts w:ascii="Calibri" w:eastAsia="Calibri" w:hAnsi="Calibri" w:cs="Calibri"/>
        </w:rPr>
        <w:t>vent of database failure. These should be supported by appropriate</w:t>
      </w:r>
      <w:r>
        <w:rPr>
          <w:rFonts w:ascii="Calibri" w:eastAsia="Calibri" w:hAnsi="Calibri" w:cs="Calibri"/>
        </w:rPr>
        <w:t xml:space="preserve"> backups to maintain point in time data.</w:t>
      </w:r>
    </w:p>
    <w:p w14:paraId="3F05C9C0" w14:textId="77777777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nable audit logging for all CRUD actions on sensitive data and where applicable ship logs to a SIEM for monitoring.</w:t>
      </w:r>
    </w:p>
    <w:p w14:paraId="5C19A03E" w14:textId="0A3FF8C7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Harness supporting databases'</w:t>
      </w:r>
      <w:r>
        <w:rPr>
          <w:rFonts w:ascii="Calibri" w:eastAsia="Calibri" w:hAnsi="Calibri" w:cs="Calibri"/>
        </w:rPr>
        <w:t xml:space="preserve"> publi</w:t>
      </w:r>
      <w:r>
        <w:rPr>
          <w:rFonts w:ascii="Calibri" w:eastAsia="Calibri" w:hAnsi="Calibri" w:cs="Calibri"/>
        </w:rPr>
        <w:t>sher/subscriber (Pub/Sub</w:t>
      </w:r>
      <w:proofErr w:type="gramStart"/>
      <w:r>
        <w:rPr>
          <w:rFonts w:ascii="Calibri" w:eastAsia="Calibri" w:hAnsi="Calibri" w:cs="Calibri"/>
        </w:rPr>
        <w:t>)</w:t>
      </w:r>
      <w:proofErr w:type="gramEnd"/>
      <w:r>
        <w:rPr>
          <w:rFonts w:ascii="Calibri" w:eastAsia="Calibri" w:hAnsi="Calibri" w:cs="Calibri"/>
        </w:rPr>
        <w:t xml:space="preserve"> or Message Broker ability can help build</w:t>
      </w:r>
      <w:r>
        <w:rPr>
          <w:rFonts w:ascii="Calibri" w:eastAsia="Calibri" w:hAnsi="Calibri" w:cs="Calibri"/>
        </w:rPr>
        <w:t xml:space="preserve"> the foundation of microservices architecture. It helps in decoupling the services and makes their communication more effective. Redis supports this design.</w:t>
      </w:r>
    </w:p>
    <w:p w14:paraId="5E254E07" w14:textId="0246BE29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un the database with </w:t>
      </w:r>
      <w:r>
        <w:rPr>
          <w:rFonts w:ascii="Calibri" w:eastAsia="Calibri" w:hAnsi="Calibri" w:cs="Calibri"/>
        </w:rPr>
        <w:t>least privileges. This decreases the potential damage that an attacker can cause if the session is hijacked,</w:t>
      </w:r>
      <w:r>
        <w:rPr>
          <w:rFonts w:ascii="Calibri" w:eastAsia="Calibri" w:hAnsi="Calibri" w:cs="Calibri"/>
        </w:rPr>
        <w:t xml:space="preserve"> and the attacker gains access to system-</w:t>
      </w:r>
      <w:r>
        <w:rPr>
          <w:rFonts w:ascii="Calibri" w:eastAsia="Calibri" w:hAnsi="Calibri" w:cs="Calibri"/>
        </w:rPr>
        <w:t>wide administrative rights.</w:t>
      </w:r>
    </w:p>
    <w:p w14:paraId="582F44C6" w14:textId="77777777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view database code submitted by developers for any malicious code. Ensure deve</w:t>
      </w:r>
      <w:r>
        <w:rPr>
          <w:rFonts w:ascii="Calibri" w:eastAsia="Calibri" w:hAnsi="Calibri" w:cs="Calibri"/>
        </w:rPr>
        <w:t xml:space="preserve">lopers are familiar with SQL injection prevention guidelines such as these: </w:t>
      </w:r>
      <w:hyperlink r:id="rId5">
        <w:r>
          <w:rPr>
            <w:rFonts w:ascii="Calibri" w:eastAsia="Calibri" w:hAnsi="Calibri" w:cs="Calibri"/>
            <w:color w:val="1155CC"/>
            <w:u w:val="single"/>
          </w:rPr>
          <w:t>https://cheatsheetseries.owasp.org/cheatsheets/SQL_Injection_Prevention_</w:t>
        </w:r>
        <w:r>
          <w:rPr>
            <w:rFonts w:ascii="Calibri" w:eastAsia="Calibri" w:hAnsi="Calibri" w:cs="Calibri"/>
            <w:color w:val="1155CC"/>
            <w:u w:val="single"/>
          </w:rPr>
          <w:t>Cheat_Sheet.html</w:t>
        </w:r>
      </w:hyperlink>
      <w:r>
        <w:rPr>
          <w:rFonts w:ascii="Calibri" w:eastAsia="Calibri" w:hAnsi="Calibri" w:cs="Calibri"/>
        </w:rPr>
        <w:t xml:space="preserve"> </w:t>
      </w:r>
    </w:p>
    <w:p w14:paraId="286E3ECA" w14:textId="77777777" w:rsidR="007A2594" w:rsidRDefault="00837AF0">
      <w:pPr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erform database hardening activities:</w:t>
      </w:r>
    </w:p>
    <w:p w14:paraId="286BA393" w14:textId="11DC6D8A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move default credentials and authentication arte</w:t>
      </w:r>
      <w:r>
        <w:rPr>
          <w:rFonts w:ascii="Calibri" w:eastAsia="Calibri" w:hAnsi="Calibri" w:cs="Calibri"/>
        </w:rPr>
        <w:t>facts,</w:t>
      </w:r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e.g.</w:t>
      </w:r>
      <w:proofErr w:type="gramEnd"/>
      <w:r>
        <w:rPr>
          <w:rFonts w:ascii="Calibri" w:eastAsia="Calibri" w:hAnsi="Calibri" w:cs="Calibri"/>
        </w:rPr>
        <w:t xml:space="preserve"> test database.</w:t>
      </w:r>
    </w:p>
    <w:p w14:paraId="446F1039" w14:textId="77777777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figure appropriate file system permissions for critical database </w:t>
      </w:r>
      <w:proofErr w:type="gramStart"/>
      <w:r>
        <w:rPr>
          <w:rFonts w:ascii="Calibri" w:eastAsia="Calibri" w:hAnsi="Calibri" w:cs="Calibri"/>
        </w:rPr>
        <w:t>files</w:t>
      </w:r>
      <w:proofErr w:type="gramEnd"/>
    </w:p>
    <w:p w14:paraId="73CE4208" w14:textId="77777777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nsure passwords are not stored in global configu</w:t>
      </w:r>
      <w:r>
        <w:rPr>
          <w:rFonts w:ascii="Calibri" w:eastAsia="Calibri" w:hAnsi="Calibri" w:cs="Calibri"/>
        </w:rPr>
        <w:t xml:space="preserve">ration </w:t>
      </w:r>
      <w:proofErr w:type="gramStart"/>
      <w:r>
        <w:rPr>
          <w:rFonts w:ascii="Calibri" w:eastAsia="Calibri" w:hAnsi="Calibri" w:cs="Calibri"/>
        </w:rPr>
        <w:t>files</w:t>
      </w:r>
      <w:proofErr w:type="gramEnd"/>
    </w:p>
    <w:p w14:paraId="4AC81941" w14:textId="77777777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nsure local authentication bypass is not enabled for any database </w:t>
      </w:r>
      <w:proofErr w:type="gramStart"/>
      <w:r>
        <w:rPr>
          <w:rFonts w:ascii="Calibri" w:eastAsia="Calibri" w:hAnsi="Calibri" w:cs="Calibri"/>
        </w:rPr>
        <w:t>instance</w:t>
      </w:r>
      <w:proofErr w:type="gramEnd"/>
    </w:p>
    <w:p w14:paraId="797D9F43" w14:textId="0276D5DB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able server-</w:t>
      </w:r>
      <w:r>
        <w:rPr>
          <w:rFonts w:ascii="Calibri" w:eastAsia="Calibri" w:hAnsi="Calibri" w:cs="Calibri"/>
        </w:rPr>
        <w:t xml:space="preserve">side </w:t>
      </w:r>
      <w:proofErr w:type="gramStart"/>
      <w:r>
        <w:rPr>
          <w:rFonts w:ascii="Calibri" w:eastAsia="Calibri" w:hAnsi="Calibri" w:cs="Calibri"/>
        </w:rPr>
        <w:t>scripting</w:t>
      </w:r>
      <w:proofErr w:type="gramEnd"/>
    </w:p>
    <w:p w14:paraId="6353C692" w14:textId="77777777" w:rsidR="007A2594" w:rsidRDefault="00837AF0">
      <w:pPr>
        <w:numPr>
          <w:ilvl w:val="1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stall relevant patches for the databases as per change management </w:t>
      </w:r>
      <w:proofErr w:type="gramStart"/>
      <w:r>
        <w:rPr>
          <w:rFonts w:ascii="Calibri" w:eastAsia="Calibri" w:hAnsi="Calibri" w:cs="Calibri"/>
        </w:rPr>
        <w:t>procedures</w:t>
      </w:r>
      <w:proofErr w:type="gramEnd"/>
    </w:p>
    <w:p w14:paraId="1FF5CB59" w14:textId="77777777" w:rsidR="007A2594" w:rsidRDefault="00837AF0">
      <w:pPr>
        <w:pStyle w:val="Heading1"/>
        <w:spacing w:before="240" w:after="0" w:line="259" w:lineRule="auto"/>
        <w:rPr>
          <w:rFonts w:ascii="Calibri" w:eastAsia="Calibri" w:hAnsi="Calibri" w:cs="Calibri"/>
          <w:color w:val="2E75B5"/>
          <w:sz w:val="32"/>
          <w:szCs w:val="32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t xml:space="preserve">Recommended Auditable events and audit record content </w:t>
      </w:r>
      <w:proofErr w:type="gramStart"/>
      <w:r>
        <w:rPr>
          <w:rFonts w:ascii="Calibri" w:eastAsia="Calibri" w:hAnsi="Calibri" w:cs="Calibri"/>
          <w:color w:val="2E75B5"/>
          <w:sz w:val="32"/>
          <w:szCs w:val="32"/>
        </w:rPr>
        <w:t>standard</w:t>
      </w:r>
      <w:proofErr w:type="gramEnd"/>
    </w:p>
    <w:p w14:paraId="3386D5EC" w14:textId="509EE78F" w:rsidR="007A2594" w:rsidRDefault="00837AF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</w:t>
      </w:r>
      <w:r>
        <w:rPr>
          <w:rFonts w:ascii="Calibri" w:eastAsia="Calibri" w:hAnsi="Calibri" w:cs="Calibri"/>
        </w:rPr>
        <w:t>or audit logs to be useful, they must record sufficient information to serve the operational needs, pres</w:t>
      </w:r>
      <w:r>
        <w:rPr>
          <w:rFonts w:ascii="Calibri" w:eastAsia="Calibri" w:hAnsi="Calibri" w:cs="Calibri"/>
        </w:rPr>
        <w:t xml:space="preserve">erve accountability, and detect malicious activity. This standard defines these events and content recommended to be captured in a Mojaloop implementation. </w:t>
      </w:r>
    </w:p>
    <w:p w14:paraId="56C9883D" w14:textId="77777777" w:rsidR="007A2594" w:rsidRDefault="00837AF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atabase systems should produce audit logs for the following key event types, depending on system c</w:t>
      </w:r>
      <w:r>
        <w:rPr>
          <w:rFonts w:ascii="Calibri" w:eastAsia="Calibri" w:hAnsi="Calibri" w:cs="Calibri"/>
        </w:rPr>
        <w:t>apabilities:</w:t>
      </w:r>
    </w:p>
    <w:p w14:paraId="0C7C6D45" w14:textId="7B26284C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Login and logoff events,</w:t>
      </w:r>
      <w:r>
        <w:rPr>
          <w:rFonts w:ascii="Calibri" w:eastAsia="Calibri" w:hAnsi="Calibri" w:cs="Calibri"/>
        </w:rPr>
        <w:t xml:space="preserve"> including unsuccessful logons.</w:t>
      </w:r>
    </w:p>
    <w:p w14:paraId="1C78B321" w14:textId="01E4D32A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dification of authentication mechanisms and security policies on a database, logging, configuration settings,</w:t>
      </w:r>
      <w:r>
        <w:rPr>
          <w:rFonts w:ascii="Calibri" w:eastAsia="Calibri" w:hAnsi="Calibri" w:cs="Calibri"/>
        </w:rPr>
        <w:t xml:space="preserve"> especially activities that reduce security levels and access controls.</w:t>
      </w:r>
    </w:p>
    <w:p w14:paraId="5D7CC244" w14:textId="2E6FD3D1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er m</w:t>
      </w:r>
      <w:r>
        <w:rPr>
          <w:rFonts w:ascii="Calibri" w:eastAsia="Calibri" w:hAnsi="Calibri" w:cs="Calibri"/>
        </w:rPr>
        <w:t xml:space="preserve">anagement activities such as create user, modify user, delete user, create the </w:t>
      </w:r>
      <w:r>
        <w:rPr>
          <w:rFonts w:ascii="Calibri" w:eastAsia="Calibri" w:hAnsi="Calibri" w:cs="Calibri"/>
        </w:rPr>
        <w:t xml:space="preserve">role, modify a </w:t>
      </w:r>
      <w:r>
        <w:rPr>
          <w:rFonts w:ascii="Calibri" w:eastAsia="Calibri" w:hAnsi="Calibri" w:cs="Calibri"/>
        </w:rPr>
        <w:t xml:space="preserve">role, delete a </w:t>
      </w:r>
      <w:r>
        <w:rPr>
          <w:rFonts w:ascii="Calibri" w:eastAsia="Calibri" w:hAnsi="Calibri" w:cs="Calibri"/>
        </w:rPr>
        <w:t xml:space="preserve">role, assign a </w:t>
      </w:r>
      <w:r>
        <w:rPr>
          <w:rFonts w:ascii="Calibri" w:eastAsia="Calibri" w:hAnsi="Calibri" w:cs="Calibri"/>
        </w:rPr>
        <w:t xml:space="preserve">role, grant/revoke roles or </w:t>
      </w:r>
      <w:proofErr w:type="gramStart"/>
      <w:r>
        <w:rPr>
          <w:rFonts w:ascii="Calibri" w:eastAsia="Calibri" w:hAnsi="Calibri" w:cs="Calibri"/>
        </w:rPr>
        <w:t>privileges</w:t>
      </w:r>
      <w:proofErr w:type="gramEnd"/>
    </w:p>
    <w:p w14:paraId="16359D45" w14:textId="77777777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ueries related to users and associated authentication policy.</w:t>
      </w:r>
    </w:p>
    <w:p w14:paraId="21DF2F7E" w14:textId="77777777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Privileged commands</w:t>
      </w:r>
    </w:p>
    <w:p w14:paraId="0A2DBCEF" w14:textId="77777777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Object ownership changes</w:t>
      </w:r>
    </w:p>
    <w:p w14:paraId="17B5CD3B" w14:textId="0DF52528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ccess to sensitive data (this needs the organization to have already classified its data), including failed acces</w:t>
      </w:r>
      <w:r>
        <w:rPr>
          <w:rFonts w:ascii="Calibri" w:eastAsia="Calibri" w:hAnsi="Calibri" w:cs="Calibri"/>
        </w:rPr>
        <w:t>s.</w:t>
      </w:r>
    </w:p>
    <w:p w14:paraId="348F10F3" w14:textId="77777777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hanges to the database schema (DDL (Data Definition Language) commands)</w:t>
      </w:r>
    </w:p>
    <w:p w14:paraId="6F89FCD0" w14:textId="77777777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atabase backup and restore </w:t>
      </w:r>
      <w:proofErr w:type="gramStart"/>
      <w:r>
        <w:rPr>
          <w:rFonts w:ascii="Calibri" w:eastAsia="Calibri" w:hAnsi="Calibri" w:cs="Calibri"/>
        </w:rPr>
        <w:t>operations</w:t>
      </w:r>
      <w:proofErr w:type="gramEnd"/>
    </w:p>
    <w:p w14:paraId="1BB49CCB" w14:textId="7294CAD7" w:rsidR="007A2594" w:rsidRDefault="00837AF0">
      <w:pPr>
        <w:numPr>
          <w:ilvl w:val="0"/>
          <w:numId w:val="2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tempts to access Operating system commands and functions from the database (execute commands, read/</w:t>
      </w:r>
      <w:r>
        <w:rPr>
          <w:rFonts w:ascii="Calibri" w:eastAsia="Calibri" w:hAnsi="Calibri" w:cs="Calibri"/>
        </w:rPr>
        <w:t xml:space="preserve">modify </w:t>
      </w:r>
      <w:proofErr w:type="gramStart"/>
      <w:r>
        <w:rPr>
          <w:rFonts w:ascii="Calibri" w:eastAsia="Calibri" w:hAnsi="Calibri" w:cs="Calibri"/>
        </w:rPr>
        <w:t>files</w:t>
      </w:r>
      <w:proofErr w:type="gramEnd"/>
      <w:r>
        <w:rPr>
          <w:rFonts w:ascii="Calibri" w:eastAsia="Calibri" w:hAnsi="Calibri" w:cs="Calibri"/>
        </w:rPr>
        <w:t xml:space="preserve"> and settings)</w:t>
      </w:r>
    </w:p>
    <w:p w14:paraId="7AEFDA81" w14:textId="77777777" w:rsidR="007A2594" w:rsidRDefault="007A2594">
      <w:pPr>
        <w:spacing w:after="160" w:line="259" w:lineRule="auto"/>
        <w:rPr>
          <w:rFonts w:ascii="Calibri" w:eastAsia="Calibri" w:hAnsi="Calibri" w:cs="Calibri"/>
        </w:rPr>
      </w:pPr>
    </w:p>
    <w:p w14:paraId="5E9E80FF" w14:textId="77777777" w:rsidR="007A2594" w:rsidRDefault="00837AF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t>Monitoring use cases</w:t>
      </w:r>
    </w:p>
    <w:p w14:paraId="01C7937A" w14:textId="77777777" w:rsidR="007A2594" w:rsidRDefault="00837AF0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rom the audit logs captured, below are some monitoring use cases that could be configured to ensure vi</w:t>
      </w:r>
      <w:r>
        <w:rPr>
          <w:rFonts w:ascii="Calibri" w:eastAsia="Calibri" w:hAnsi="Calibri" w:cs="Calibri"/>
        </w:rPr>
        <w:t>sibility into security events within databases:</w:t>
      </w:r>
    </w:p>
    <w:p w14:paraId="607164D1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User account additions and changes should be reconciled against an </w:t>
      </w:r>
      <w:proofErr w:type="gramStart"/>
      <w:r>
        <w:rPr>
          <w:rFonts w:ascii="Calibri" w:eastAsia="Calibri" w:hAnsi="Calibri" w:cs="Calibri"/>
        </w:rPr>
        <w:t>account</w:t>
      </w:r>
      <w:proofErr w:type="gramEnd"/>
    </w:p>
    <w:p w14:paraId="79359A4A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quest and approval log</w:t>
      </w:r>
    </w:p>
    <w:p w14:paraId="186CFD19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ignificant instances of failed password attempts and against multiple accounts</w:t>
      </w:r>
    </w:p>
    <w:p w14:paraId="2836776F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ithin a short </w:t>
      </w:r>
      <w:proofErr w:type="gramStart"/>
      <w:r>
        <w:rPr>
          <w:rFonts w:ascii="Calibri" w:eastAsia="Calibri" w:hAnsi="Calibri" w:cs="Calibri"/>
        </w:rPr>
        <w:t>time</w:t>
      </w:r>
      <w:proofErr w:type="gramEnd"/>
      <w:r>
        <w:rPr>
          <w:rFonts w:ascii="Calibri" w:eastAsia="Calibri" w:hAnsi="Calibri" w:cs="Calibri"/>
        </w:rPr>
        <w:t xml:space="preserve"> frame wh</w:t>
      </w:r>
      <w:r>
        <w:rPr>
          <w:rFonts w:ascii="Calibri" w:eastAsia="Calibri" w:hAnsi="Calibri" w:cs="Calibri"/>
        </w:rPr>
        <w:t>ich may indicate hacking attempts</w:t>
      </w:r>
    </w:p>
    <w:p w14:paraId="4C909E83" w14:textId="626E1196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otable</w:t>
      </w:r>
      <w:r>
        <w:rPr>
          <w:rFonts w:ascii="Calibri" w:eastAsia="Calibri" w:hAnsi="Calibri" w:cs="Calibri"/>
        </w:rPr>
        <w:t xml:space="preserve"> exampl</w:t>
      </w:r>
      <w:r>
        <w:rPr>
          <w:rFonts w:ascii="Calibri" w:eastAsia="Calibri" w:hAnsi="Calibri" w:cs="Calibri"/>
        </w:rPr>
        <w:t>es of failed access attempts to the database not authorized to</w:t>
      </w:r>
    </w:p>
    <w:p w14:paraId="631DE27A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account </w:t>
      </w:r>
      <w:proofErr w:type="gramStart"/>
      <w:r>
        <w:rPr>
          <w:rFonts w:ascii="Calibri" w:eastAsia="Calibri" w:hAnsi="Calibri" w:cs="Calibri"/>
        </w:rPr>
        <w:t>ID</w:t>
      </w:r>
      <w:proofErr w:type="gramEnd"/>
    </w:p>
    <w:p w14:paraId="0C8648D3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ttempts to SELECT the list of users and </w:t>
      </w:r>
      <w:proofErr w:type="gramStart"/>
      <w:r>
        <w:rPr>
          <w:rFonts w:ascii="Calibri" w:eastAsia="Calibri" w:hAnsi="Calibri" w:cs="Calibri"/>
        </w:rPr>
        <w:t>passwords</w:t>
      </w:r>
      <w:proofErr w:type="gramEnd"/>
    </w:p>
    <w:p w14:paraId="16A48CB7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ll direct access to the database from accounts which should be limited to</w:t>
      </w:r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access</w:t>
      </w:r>
      <w:proofErr w:type="gramEnd"/>
    </w:p>
    <w:p w14:paraId="41B6F596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rough an application</w:t>
      </w:r>
    </w:p>
    <w:p w14:paraId="22F862AC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e of nonstandard tools (</w:t>
      </w:r>
      <w:proofErr w:type="gramStart"/>
      <w:r>
        <w:rPr>
          <w:rFonts w:ascii="Calibri" w:eastAsia="Calibri" w:hAnsi="Calibri" w:cs="Calibri"/>
        </w:rPr>
        <w:t>E.g.</w:t>
      </w:r>
      <w:proofErr w:type="gramEnd"/>
      <w:r>
        <w:rPr>
          <w:rFonts w:ascii="Calibri" w:eastAsia="Calibri" w:hAnsi="Calibri" w:cs="Calibri"/>
        </w:rPr>
        <w:t xml:space="preserve"> Excel, Access) to directly access DBMS</w:t>
      </w:r>
    </w:p>
    <w:p w14:paraId="2DEE1888" w14:textId="7014836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e of any "</w:t>
      </w:r>
      <w:r>
        <w:rPr>
          <w:rFonts w:ascii="Calibri" w:eastAsia="Calibri" w:hAnsi="Calibri" w:cs="Calibri"/>
        </w:rPr>
        <w:t>utility programs"</w:t>
      </w:r>
      <w:r>
        <w:rPr>
          <w:rFonts w:ascii="Calibri" w:eastAsia="Calibri" w:hAnsi="Calibri" w:cs="Calibri"/>
        </w:rPr>
        <w:t xml:space="preserve"> (</w:t>
      </w:r>
      <w:proofErr w:type="gramStart"/>
      <w:r>
        <w:rPr>
          <w:rFonts w:ascii="Calibri" w:eastAsia="Calibri" w:hAnsi="Calibri" w:cs="Calibri"/>
        </w:rPr>
        <w:t>E.g.</w:t>
      </w:r>
      <w:proofErr w:type="gramEnd"/>
      <w:r>
        <w:rPr>
          <w:rFonts w:ascii="Calibri" w:eastAsia="Calibri" w:hAnsi="Calibri" w:cs="Calibri"/>
        </w:rPr>
        <w:t xml:space="preserve"> Toad) to now</w:t>
      </w:r>
      <w:r>
        <w:rPr>
          <w:rFonts w:ascii="Calibri" w:eastAsia="Calibri" w:hAnsi="Calibri" w:cs="Calibri"/>
        </w:rPr>
        <w:t xml:space="preserve"> access DBMS</w:t>
      </w:r>
    </w:p>
    <w:p w14:paraId="222FEE27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e of the Application ID (</w:t>
      </w:r>
      <w:proofErr w:type="spellStart"/>
      <w:r>
        <w:rPr>
          <w:rFonts w:ascii="Calibri" w:eastAsia="Calibri" w:hAnsi="Calibri" w:cs="Calibri"/>
        </w:rPr>
        <w:t>ApplID</w:t>
      </w:r>
      <w:proofErr w:type="spellEnd"/>
      <w:r>
        <w:rPr>
          <w:rFonts w:ascii="Calibri" w:eastAsia="Calibri" w:hAnsi="Calibri" w:cs="Calibri"/>
        </w:rPr>
        <w:t xml:space="preserve">) from a source other than the defined </w:t>
      </w:r>
      <w:proofErr w:type="gramStart"/>
      <w:r>
        <w:rPr>
          <w:rFonts w:ascii="Calibri" w:eastAsia="Calibri" w:hAnsi="Calibri" w:cs="Calibri"/>
        </w:rPr>
        <w:t>owner</w:t>
      </w:r>
      <w:proofErr w:type="gramEnd"/>
    </w:p>
    <w:p w14:paraId="23D0125B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pplication location (based on hostname or IP address)</w:t>
      </w:r>
    </w:p>
    <w:p w14:paraId="005CEBC7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Log failures, manual logging shut down and attempts to </w:t>
      </w:r>
      <w:proofErr w:type="gramStart"/>
      <w:r>
        <w:rPr>
          <w:rFonts w:ascii="Calibri" w:eastAsia="Calibri" w:hAnsi="Calibri" w:cs="Calibri"/>
        </w:rPr>
        <w:t>purge</w:t>
      </w:r>
      <w:proofErr w:type="gramEnd"/>
    </w:p>
    <w:p w14:paraId="07CDE60C" w14:textId="77777777" w:rsidR="007A2594" w:rsidRDefault="00837AF0">
      <w:pPr>
        <w:numPr>
          <w:ilvl w:val="0"/>
          <w:numId w:val="7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ttempts to access OS functionality via the </w:t>
      </w:r>
      <w:proofErr w:type="gramStart"/>
      <w:r>
        <w:rPr>
          <w:rFonts w:ascii="Calibri" w:eastAsia="Calibri" w:hAnsi="Calibri" w:cs="Calibri"/>
        </w:rPr>
        <w:t>database</w:t>
      </w:r>
      <w:proofErr w:type="gramEnd"/>
    </w:p>
    <w:p w14:paraId="00FF090C" w14:textId="77777777" w:rsidR="007A2594" w:rsidRDefault="00837AF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Known att</w:t>
      </w:r>
      <w:r>
        <w:rPr>
          <w:rFonts w:ascii="Calibri" w:eastAsia="Calibri" w:hAnsi="Calibri" w:cs="Calibri"/>
        </w:rPr>
        <w:t>ack profiles, such as Buffer overflow, Denial of Service, SQL injection</w:t>
      </w:r>
    </w:p>
    <w:p w14:paraId="530AB311" w14:textId="77777777" w:rsidR="007A2594" w:rsidRDefault="00837AF0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Calibri" w:eastAsia="Calibri" w:hAnsi="Calibri" w:cs="Calibri"/>
          <w:color w:val="2E75B5"/>
          <w:sz w:val="32"/>
          <w:szCs w:val="32"/>
        </w:rPr>
      </w:pPr>
      <w:r>
        <w:br w:type="page"/>
      </w:r>
    </w:p>
    <w:p w14:paraId="5C847A15" w14:textId="77777777" w:rsidR="007A2594" w:rsidRDefault="00837AF0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Calibri" w:eastAsia="Calibri" w:hAnsi="Calibri" w:cs="Calibri"/>
          <w:color w:val="2E75B5"/>
          <w:sz w:val="32"/>
          <w:szCs w:val="32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lastRenderedPageBreak/>
        <w:t>Next Steps</w:t>
      </w:r>
    </w:p>
    <w:p w14:paraId="614C4D0C" w14:textId="77777777" w:rsidR="007A2594" w:rsidRDefault="00837AF0">
      <w:pPr>
        <w:numPr>
          <w:ilvl w:val="0"/>
          <w:numId w:val="5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duct threat model </w:t>
      </w:r>
      <w:proofErr w:type="gramStart"/>
      <w:r>
        <w:rPr>
          <w:rFonts w:ascii="Calibri" w:eastAsia="Calibri" w:hAnsi="Calibri" w:cs="Calibri"/>
        </w:rPr>
        <w:t>assessment  for</w:t>
      </w:r>
      <w:proofErr w:type="gramEnd"/>
      <w:r>
        <w:rPr>
          <w:rFonts w:ascii="Calibri" w:eastAsia="Calibri" w:hAnsi="Calibri" w:cs="Calibri"/>
        </w:rPr>
        <w:t xml:space="preserve"> Mojaloop databases</w:t>
      </w:r>
    </w:p>
    <w:p w14:paraId="4734A1E5" w14:textId="77777777" w:rsidR="007A2594" w:rsidRDefault="00837AF0">
      <w:pPr>
        <w:numPr>
          <w:ilvl w:val="0"/>
          <w:numId w:val="5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duct security awareness for Mojaloop developers on database standards, threats and </w:t>
      </w:r>
      <w:proofErr w:type="gramStart"/>
      <w:r>
        <w:rPr>
          <w:rFonts w:ascii="Calibri" w:eastAsia="Calibri" w:hAnsi="Calibri" w:cs="Calibri"/>
        </w:rPr>
        <w:t>controls</w:t>
      </w:r>
      <w:proofErr w:type="gramEnd"/>
    </w:p>
    <w:p w14:paraId="4933B48B" w14:textId="77777777" w:rsidR="007A2594" w:rsidRDefault="00837AF0">
      <w:pPr>
        <w:numPr>
          <w:ilvl w:val="0"/>
          <w:numId w:val="5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dentify security be</w:t>
      </w:r>
      <w:r>
        <w:rPr>
          <w:rFonts w:ascii="Calibri" w:eastAsia="Calibri" w:hAnsi="Calibri" w:cs="Calibri"/>
        </w:rPr>
        <w:t xml:space="preserve">nchmarking tools that can be used to test security configurations for Mojaloop </w:t>
      </w:r>
      <w:proofErr w:type="gramStart"/>
      <w:r>
        <w:rPr>
          <w:rFonts w:ascii="Calibri" w:eastAsia="Calibri" w:hAnsi="Calibri" w:cs="Calibri"/>
        </w:rPr>
        <w:t>databases</w:t>
      </w:r>
      <w:proofErr w:type="gramEnd"/>
    </w:p>
    <w:p w14:paraId="5FA216FB" w14:textId="77777777" w:rsidR="007A2594" w:rsidRDefault="00837AF0">
      <w:pPr>
        <w:numPr>
          <w:ilvl w:val="0"/>
          <w:numId w:val="5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duct security assessment of existing baseline Mojaloop database configurations and make recommendations as guided by this standard:</w:t>
      </w:r>
    </w:p>
    <w:p w14:paraId="685876E5" w14:textId="50311857" w:rsidR="007A2594" w:rsidRDefault="00837AF0">
      <w:pPr>
        <w:numPr>
          <w:ilvl w:val="1"/>
          <w:numId w:val="5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dentify vulnerabilities,</w:t>
      </w:r>
      <w:r>
        <w:rPr>
          <w:rFonts w:ascii="Calibri" w:eastAsia="Calibri" w:hAnsi="Calibri" w:cs="Calibri"/>
        </w:rPr>
        <w:t xml:space="preserve"> </w:t>
      </w:r>
      <w:proofErr w:type="gramStart"/>
      <w:r>
        <w:rPr>
          <w:rFonts w:ascii="Calibri" w:eastAsia="Calibri" w:hAnsi="Calibri" w:cs="Calibri"/>
        </w:rPr>
        <w:t>e.g.</w:t>
      </w:r>
      <w:proofErr w:type="gramEnd"/>
      <w:r>
        <w:rPr>
          <w:rFonts w:ascii="Calibri" w:eastAsia="Calibri" w:hAnsi="Calibri" w:cs="Calibri"/>
        </w:rPr>
        <w:t xml:space="preserve"> patch levels, SQL</w:t>
      </w:r>
      <w:r>
        <w:rPr>
          <w:rFonts w:ascii="Calibri" w:eastAsia="Calibri" w:hAnsi="Calibri" w:cs="Calibri"/>
        </w:rPr>
        <w:t xml:space="preserve"> injection, backup and recovery</w:t>
      </w:r>
    </w:p>
    <w:p w14:paraId="24D6159F" w14:textId="77777777" w:rsidR="007A2594" w:rsidRDefault="00837AF0">
      <w:pPr>
        <w:numPr>
          <w:ilvl w:val="1"/>
          <w:numId w:val="5"/>
        </w:numPr>
        <w:spacing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stablish audit logging levels </w:t>
      </w:r>
      <w:proofErr w:type="gramStart"/>
      <w:r>
        <w:rPr>
          <w:rFonts w:ascii="Calibri" w:eastAsia="Calibri" w:hAnsi="Calibri" w:cs="Calibri"/>
        </w:rPr>
        <w:t>configured</w:t>
      </w:r>
      <w:proofErr w:type="gramEnd"/>
    </w:p>
    <w:p w14:paraId="440833DA" w14:textId="77777777" w:rsidR="007A2594" w:rsidRDefault="00837AF0">
      <w:pPr>
        <w:numPr>
          <w:ilvl w:val="0"/>
          <w:numId w:val="5"/>
        </w:numPr>
        <w:spacing w:after="160" w:line="36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velop basic security monitoring dashboards for database activity in Mojaloop using existing infrastructure controls (EFK).</w:t>
      </w:r>
    </w:p>
    <w:p w14:paraId="09BA09CA" w14:textId="77777777" w:rsidR="007A2594" w:rsidRDefault="00837AF0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Calibri" w:eastAsia="Calibri" w:hAnsi="Calibri" w:cs="Calibri"/>
        </w:rPr>
      </w:pPr>
      <w:r>
        <w:br w:type="page"/>
      </w:r>
    </w:p>
    <w:p w14:paraId="41164AD2" w14:textId="77777777" w:rsidR="007A2594" w:rsidRDefault="00837AF0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Calibri" w:eastAsia="Calibri" w:hAnsi="Calibri" w:cs="Calibri"/>
          <w:color w:val="2E75B5"/>
          <w:sz w:val="32"/>
          <w:szCs w:val="32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lastRenderedPageBreak/>
        <w:t>Appendix</w:t>
      </w:r>
    </w:p>
    <w:p w14:paraId="0F413C39" w14:textId="77777777" w:rsidR="007A2594" w:rsidRDefault="00837AF0">
      <w:p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rPr>
          <w:rFonts w:ascii="Roboto" w:eastAsia="Roboto" w:hAnsi="Roboto" w:cs="Roboto"/>
          <w:b/>
          <w:sz w:val="34"/>
          <w:szCs w:val="34"/>
        </w:rPr>
      </w:pPr>
      <w:r>
        <w:rPr>
          <w:rFonts w:ascii="Calibri" w:eastAsia="Calibri" w:hAnsi="Calibri" w:cs="Calibri"/>
          <w:color w:val="2E75B5"/>
          <w:sz w:val="32"/>
          <w:szCs w:val="32"/>
        </w:rPr>
        <w:t>STRIDE Model and Controls</w:t>
      </w: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20"/>
        <w:gridCol w:w="3720"/>
        <w:gridCol w:w="3120"/>
      </w:tblGrid>
      <w:tr w:rsidR="007A2594" w14:paraId="4904007E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019B1" w14:textId="77777777" w:rsidR="007A2594" w:rsidRDefault="00837AF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683FB" w14:textId="77777777" w:rsidR="007A2594" w:rsidRDefault="00837AF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xample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1DE24" w14:textId="77777777" w:rsidR="007A2594" w:rsidRDefault="00837AF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Security Controls</w:t>
            </w:r>
          </w:p>
        </w:tc>
      </w:tr>
      <w:tr w:rsidR="007A2594" w14:paraId="643685AB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3C474" w14:textId="77777777" w:rsidR="007A2594" w:rsidRDefault="00837AF0">
            <w:pPr>
              <w:widowControl w:val="0"/>
              <w:spacing w:line="240" w:lineRule="auto"/>
            </w:pPr>
            <w:r>
              <w:t>Spoofing (S)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47872" w14:textId="77777777" w:rsidR="007A2594" w:rsidRDefault="00837AF0">
            <w:pPr>
              <w:widowControl w:val="0"/>
              <w:spacing w:line="240" w:lineRule="auto"/>
            </w:pPr>
            <w:r>
              <w:t>Threat action aimed to illegally access and use another user's credentials, such as username and password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D933D" w14:textId="5621359A" w:rsidR="007A2594" w:rsidRDefault="00837AF0">
            <w:pPr>
              <w:widowControl w:val="0"/>
              <w:spacing w:line="240" w:lineRule="auto"/>
            </w:pPr>
            <w:r>
              <w:t>Strong authentication,</w:t>
            </w:r>
            <w:r>
              <w:t xml:space="preserve"> </w:t>
            </w:r>
            <w:proofErr w:type="gramStart"/>
            <w:r>
              <w:t>e.g.</w:t>
            </w:r>
            <w:proofErr w:type="gramEnd"/>
            <w:r>
              <w:t xml:space="preserve"> passwords, MFA, digital signatures</w:t>
            </w:r>
          </w:p>
        </w:tc>
      </w:tr>
      <w:tr w:rsidR="007A2594" w14:paraId="409AE0C8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2CA5D" w14:textId="77777777" w:rsidR="007A2594" w:rsidRDefault="00837AF0">
            <w:pPr>
              <w:widowControl w:val="0"/>
              <w:spacing w:line="240" w:lineRule="auto"/>
            </w:pPr>
            <w:r>
              <w:t>Tampering (T)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A1213" w14:textId="6FBABA8A" w:rsidR="007A2594" w:rsidRDefault="00837AF0">
            <w:pPr>
              <w:widowControl w:val="0"/>
              <w:spacing w:line="240" w:lineRule="auto"/>
            </w:pPr>
            <w:r>
              <w:t>Threat action aimed to maliciously change/modify persistent data, such a</w:t>
            </w:r>
            <w:r>
              <w:t>s continuous</w:t>
            </w:r>
            <w:r>
              <w:t xml:space="preserve"> data in a database, and alter</w:t>
            </w:r>
            <w:r>
              <w:t xml:space="preserve"> data in transit between two computers over an open network, such as the Internet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436E6" w14:textId="69932AFA" w:rsidR="007A2594" w:rsidRDefault="00837AF0">
            <w:pPr>
              <w:widowControl w:val="0"/>
              <w:spacing w:line="240" w:lineRule="auto"/>
            </w:pPr>
            <w:r>
              <w:t>Integrity controls,</w:t>
            </w:r>
            <w:r>
              <w:t xml:space="preserve"> </w:t>
            </w:r>
            <w:proofErr w:type="gramStart"/>
            <w:r>
              <w:t>e.g.</w:t>
            </w:r>
            <w:proofErr w:type="gramEnd"/>
            <w:r>
              <w:t xml:space="preserve"> digital signatures, permissions (ACLs)</w:t>
            </w:r>
          </w:p>
        </w:tc>
      </w:tr>
      <w:tr w:rsidR="007A2594" w14:paraId="2A5ACAC1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E4096" w14:textId="77777777" w:rsidR="007A2594" w:rsidRDefault="00837AF0">
            <w:pPr>
              <w:widowControl w:val="0"/>
              <w:spacing w:line="240" w:lineRule="auto"/>
            </w:pPr>
            <w:r>
              <w:t>Repudiation (R)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06B80" w14:textId="5ABD6B4C" w:rsidR="007A2594" w:rsidRDefault="00837AF0">
            <w:pPr>
              <w:widowControl w:val="0"/>
              <w:spacing w:line="240" w:lineRule="auto"/>
            </w:pPr>
            <w:r>
              <w:t xml:space="preserve">Threat action aimed to perform illegal </w:t>
            </w:r>
            <w:r>
              <w:t>operations in a system that cannot</w:t>
            </w:r>
            <w:r>
              <w:t xml:space="preserve"> trace the prohibited operations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8B909" w14:textId="77777777" w:rsidR="007A2594" w:rsidRDefault="00837AF0">
            <w:pPr>
              <w:widowControl w:val="0"/>
              <w:spacing w:line="240" w:lineRule="auto"/>
            </w:pPr>
            <w:r>
              <w:t>Secure logging and auditing</w:t>
            </w:r>
          </w:p>
          <w:p w14:paraId="3FBF5633" w14:textId="77777777" w:rsidR="007A2594" w:rsidRDefault="00837AF0">
            <w:pPr>
              <w:widowControl w:val="0"/>
              <w:spacing w:line="240" w:lineRule="auto"/>
            </w:pPr>
            <w:r>
              <w:t>Digital signatures</w:t>
            </w:r>
          </w:p>
        </w:tc>
      </w:tr>
      <w:tr w:rsidR="007A2594" w14:paraId="39965029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211AFD" w14:textId="77777777" w:rsidR="007A2594" w:rsidRDefault="00837AF0">
            <w:pPr>
              <w:widowControl w:val="0"/>
              <w:spacing w:line="240" w:lineRule="auto"/>
            </w:pPr>
            <w:r>
              <w:t>Information disclosure (I)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543B0" w14:textId="7BB74B26" w:rsidR="007A2594" w:rsidRDefault="00837AF0">
            <w:pPr>
              <w:widowControl w:val="0"/>
              <w:spacing w:line="240" w:lineRule="auto"/>
            </w:pPr>
            <w:r>
              <w:t>Threat action to read a file that one was not granted access to or</w:t>
            </w:r>
            <w:r>
              <w:t xml:space="preserve"> read data in transit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28072" w14:textId="77777777" w:rsidR="007A2594" w:rsidRDefault="00837AF0">
            <w:pPr>
              <w:widowControl w:val="0"/>
              <w:spacing w:line="240" w:lineRule="auto"/>
            </w:pPr>
            <w:r>
              <w:t>Confid</w:t>
            </w:r>
            <w:r>
              <w:t xml:space="preserve">entiality controls </w:t>
            </w:r>
            <w:proofErr w:type="gramStart"/>
            <w:r>
              <w:t>e.g.</w:t>
            </w:r>
            <w:proofErr w:type="gramEnd"/>
            <w:r>
              <w:t xml:space="preserve"> permissions (ACLs), encryption</w:t>
            </w:r>
          </w:p>
        </w:tc>
      </w:tr>
      <w:tr w:rsidR="007A2594" w14:paraId="0CCB27A2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DF7F4" w14:textId="77777777" w:rsidR="007A2594" w:rsidRDefault="00837AF0">
            <w:pPr>
              <w:widowControl w:val="0"/>
              <w:spacing w:line="240" w:lineRule="auto"/>
            </w:pPr>
            <w:r>
              <w:t>Denial of service (D)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E3B49" w14:textId="41CADF06" w:rsidR="007A2594" w:rsidRDefault="00837AF0">
            <w:pPr>
              <w:widowControl w:val="0"/>
              <w:spacing w:line="240" w:lineRule="auto"/>
            </w:pPr>
            <w:r>
              <w:t>Threat aimed to deny access to valid users</w:t>
            </w:r>
            <w:r>
              <w:t xml:space="preserve"> by making a web server temporarily unavailable or unusable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52BB8" w14:textId="1EDACA84" w:rsidR="007A2594" w:rsidRDefault="00837AF0">
            <w:pPr>
              <w:widowControl w:val="0"/>
              <w:spacing w:line="240" w:lineRule="auto"/>
            </w:pPr>
            <w:r>
              <w:t>Resilience and business continuity,</w:t>
            </w:r>
            <w:r>
              <w:t xml:space="preserve"> </w:t>
            </w:r>
            <w:proofErr w:type="gramStart"/>
            <w:r>
              <w:t>e.g.</w:t>
            </w:r>
            <w:proofErr w:type="gramEnd"/>
            <w:r>
              <w:t xml:space="preserve"> permissions (ACLs), Quotas, Filtering</w:t>
            </w:r>
          </w:p>
        </w:tc>
      </w:tr>
      <w:tr w:rsidR="007A2594" w14:paraId="21860E35" w14:textId="77777777">
        <w:tc>
          <w:tcPr>
            <w:tcW w:w="2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C3A01" w14:textId="77777777" w:rsidR="007A2594" w:rsidRDefault="00837AF0">
            <w:pPr>
              <w:widowControl w:val="0"/>
              <w:spacing w:line="240" w:lineRule="auto"/>
            </w:pPr>
            <w:r>
              <w:t>Elevation of privilege (E)</w:t>
            </w:r>
          </w:p>
        </w:tc>
        <w:tc>
          <w:tcPr>
            <w:tcW w:w="3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A357F" w14:textId="3ECEB9DE" w:rsidR="007A2594" w:rsidRDefault="00837AF0">
            <w:pPr>
              <w:widowControl w:val="0"/>
              <w:spacing w:line="240" w:lineRule="auto"/>
            </w:pPr>
            <w:r>
              <w:t>Threat aimed to gain privileged access</w:t>
            </w:r>
            <w:r>
              <w:t xml:space="preserve"> to resources to gain unauthorized access to information or</w:t>
            </w:r>
            <w:r>
              <w:t xml:space="preserve"> compromise a system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309A6" w14:textId="4411B545" w:rsidR="007A2594" w:rsidRDefault="00837AF0">
            <w:pPr>
              <w:widowControl w:val="0"/>
              <w:spacing w:line="240" w:lineRule="auto"/>
            </w:pPr>
            <w:r>
              <w:t>Authoriz</w:t>
            </w:r>
            <w:r>
              <w:t xml:space="preserve">ation controls </w:t>
            </w:r>
            <w:proofErr w:type="gramStart"/>
            <w:r>
              <w:t>e.g.</w:t>
            </w:r>
            <w:proofErr w:type="gramEnd"/>
            <w:r>
              <w:t xml:space="preserve"> permissions (ACLs), input validation</w:t>
            </w:r>
          </w:p>
        </w:tc>
      </w:tr>
    </w:tbl>
    <w:p w14:paraId="2EDBC61F" w14:textId="77777777" w:rsidR="007A2594" w:rsidRDefault="007A2594">
      <w:pPr>
        <w:spacing w:before="60" w:after="140"/>
        <w:rPr>
          <w:rFonts w:ascii="Calibri" w:eastAsia="Calibri" w:hAnsi="Calibri" w:cs="Calibri"/>
          <w:color w:val="2E75B5"/>
          <w:sz w:val="32"/>
          <w:szCs w:val="32"/>
        </w:rPr>
      </w:pPr>
    </w:p>
    <w:p w14:paraId="404C55F3" w14:textId="77777777" w:rsidR="007A2594" w:rsidRDefault="007A2594">
      <w:pPr>
        <w:spacing w:after="160" w:line="259" w:lineRule="auto"/>
      </w:pPr>
    </w:p>
    <w:sectPr w:rsidR="007A259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97AE1"/>
    <w:multiLevelType w:val="multilevel"/>
    <w:tmpl w:val="A0FC695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F6E1167"/>
    <w:multiLevelType w:val="multilevel"/>
    <w:tmpl w:val="797603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8503785"/>
    <w:multiLevelType w:val="multilevel"/>
    <w:tmpl w:val="6BEEF6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8CB3046"/>
    <w:multiLevelType w:val="multilevel"/>
    <w:tmpl w:val="3C10C4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CD6708"/>
    <w:multiLevelType w:val="multilevel"/>
    <w:tmpl w:val="E23A77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ACC3519"/>
    <w:multiLevelType w:val="multilevel"/>
    <w:tmpl w:val="58D8D6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8A00F00"/>
    <w:multiLevelType w:val="multilevel"/>
    <w:tmpl w:val="36B662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jS2NDUzN7UEcpV0lIJTi4sz8/NACgxrAaoPlIgsAAAA"/>
  </w:docVars>
  <w:rsids>
    <w:rsidRoot w:val="007A2594"/>
    <w:rsid w:val="003117E0"/>
    <w:rsid w:val="007A2594"/>
    <w:rsid w:val="0083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CA9814"/>
  <w15:docId w15:val="{8CD6A206-0F62-4638-9BD6-71FD573E4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heatsheetseries.owasp.org/cheatsheets/SQL_Injection_Prevention_Cheat_Shee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421</Words>
  <Characters>8100</Characters>
  <Application>Microsoft Office Word</Application>
  <DocSecurity>0</DocSecurity>
  <Lines>67</Lines>
  <Paragraphs>19</Paragraphs>
  <ScaleCrop>false</ScaleCrop>
  <Company/>
  <LinksUpToDate>false</LinksUpToDate>
  <CharactersWithSpaces>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ashila Kutumela</dc:creator>
  <cp:lastModifiedBy>Hlashila Kutumela</cp:lastModifiedBy>
  <cp:revision>2</cp:revision>
  <dcterms:created xsi:type="dcterms:W3CDTF">2021-01-11T11:58:00Z</dcterms:created>
  <dcterms:modified xsi:type="dcterms:W3CDTF">2021-01-11T11:58:00Z</dcterms:modified>
</cp:coreProperties>
</file>